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CCE7B" w14:textId="77777777" w:rsidR="00F32660" w:rsidRPr="007C5266" w:rsidRDefault="00F32660" w:rsidP="0065235F">
      <w:pPr>
        <w:jc w:val="left"/>
        <w:rPr>
          <w:rFonts w:ascii="Times New Roman" w:eastAsia="宋体" w:hAnsi="Times New Roman"/>
          <w:b/>
          <w:bCs/>
          <w:sz w:val="28"/>
          <w:szCs w:val="24"/>
        </w:rPr>
      </w:pPr>
      <w:r w:rsidRPr="007C5266">
        <w:rPr>
          <w:rFonts w:ascii="Times New Roman" w:eastAsia="宋体" w:hAnsi="Times New Roman" w:hint="eastAsia"/>
          <w:b/>
          <w:bCs/>
          <w:sz w:val="28"/>
          <w:szCs w:val="24"/>
        </w:rPr>
        <w:t>作业一</w:t>
      </w:r>
    </w:p>
    <w:p w14:paraId="3A265A0E" w14:textId="0BAA1323" w:rsidR="007D2E6E" w:rsidRDefault="007D2E6E" w:rsidP="0065235F">
      <w:pPr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 w:hint="eastAsia"/>
          <w:b/>
          <w:bCs/>
          <w:sz w:val="24"/>
        </w:rPr>
        <w:t>任务：</w:t>
      </w:r>
    </w:p>
    <w:p w14:paraId="5C508A44" w14:textId="77777777" w:rsidR="008C0048" w:rsidRDefault="00D41973" w:rsidP="0065235F">
      <w:pPr>
        <w:jc w:val="left"/>
        <w:rPr>
          <w:rFonts w:ascii="Times New Roman" w:eastAsia="宋体" w:hAnsi="Times New Roman"/>
          <w:b/>
          <w:bCs/>
          <w:sz w:val="24"/>
        </w:rPr>
      </w:pPr>
      <w:r w:rsidRPr="00D41973">
        <w:rPr>
          <w:rFonts w:ascii="Times New Roman" w:eastAsia="宋体" w:hAnsi="Times New Roman" w:hint="eastAsia"/>
          <w:b/>
          <w:bCs/>
          <w:sz w:val="24"/>
        </w:rPr>
        <w:t>用</w:t>
      </w:r>
      <w:r w:rsidRPr="00D41973">
        <w:rPr>
          <w:rFonts w:ascii="Times New Roman" w:eastAsia="宋体" w:hAnsi="Times New Roman"/>
          <w:b/>
          <w:bCs/>
          <w:sz w:val="24"/>
        </w:rPr>
        <w:t>mapper</w:t>
      </w:r>
      <w:r w:rsidRPr="00D41973">
        <w:rPr>
          <w:rFonts w:ascii="Times New Roman" w:eastAsia="宋体" w:hAnsi="Times New Roman" w:hint="eastAsia"/>
          <w:b/>
          <w:bCs/>
          <w:sz w:val="24"/>
        </w:rPr>
        <w:t>和</w:t>
      </w:r>
      <w:r w:rsidRPr="00D41973">
        <w:rPr>
          <w:rFonts w:ascii="Times New Roman" w:eastAsia="宋体" w:hAnsi="Times New Roman"/>
          <w:b/>
          <w:bCs/>
          <w:sz w:val="24"/>
        </w:rPr>
        <w:t>reducer</w:t>
      </w:r>
      <w:r w:rsidRPr="00D41973">
        <w:rPr>
          <w:rFonts w:ascii="Times New Roman" w:eastAsia="宋体" w:hAnsi="Times New Roman" w:hint="eastAsia"/>
          <w:b/>
          <w:bCs/>
          <w:sz w:val="24"/>
        </w:rPr>
        <w:t>统计每个班年龄最小和最大的人以及这个班的人数</w:t>
      </w:r>
      <w:r w:rsidR="008C0048">
        <w:rPr>
          <w:rFonts w:ascii="Times New Roman" w:eastAsia="宋体" w:hAnsi="Times New Roman" w:hint="eastAsia"/>
          <w:b/>
          <w:bCs/>
          <w:sz w:val="24"/>
        </w:rPr>
        <w:t>。</w:t>
      </w:r>
    </w:p>
    <w:p w14:paraId="710C9B0A" w14:textId="7CB23963" w:rsidR="00D41973" w:rsidRPr="00D41973" w:rsidRDefault="00D41973" w:rsidP="0065235F">
      <w:pPr>
        <w:jc w:val="left"/>
        <w:rPr>
          <w:rFonts w:ascii="Times New Roman" w:eastAsia="宋体" w:hAnsi="Times New Roman"/>
          <w:sz w:val="24"/>
        </w:rPr>
      </w:pPr>
      <w:r w:rsidRPr="00D41973">
        <w:rPr>
          <w:rFonts w:ascii="Times New Roman" w:eastAsia="宋体" w:hAnsi="Times New Roman" w:hint="eastAsia"/>
          <w:b/>
          <w:bCs/>
          <w:sz w:val="24"/>
        </w:rPr>
        <w:t>输出格式为：</w:t>
      </w:r>
    </w:p>
    <w:p w14:paraId="0BA4C699" w14:textId="77777777" w:rsidR="00D41973" w:rsidRPr="00D41973" w:rsidRDefault="00D41973" w:rsidP="0065235F">
      <w:pPr>
        <w:jc w:val="left"/>
        <w:rPr>
          <w:rFonts w:ascii="Times New Roman" w:eastAsia="宋体" w:hAnsi="Times New Roman"/>
          <w:sz w:val="24"/>
        </w:rPr>
      </w:pPr>
      <w:r w:rsidRPr="00D41973">
        <w:rPr>
          <w:rFonts w:ascii="Times New Roman" w:eastAsia="宋体" w:hAnsi="Times New Roman" w:hint="eastAsia"/>
          <w:b/>
          <w:bCs/>
          <w:sz w:val="24"/>
        </w:rPr>
        <w:t>班级号</w:t>
      </w:r>
      <w:r w:rsidRPr="00D41973">
        <w:rPr>
          <w:rFonts w:ascii="Times New Roman" w:eastAsia="宋体" w:hAnsi="Times New Roman"/>
          <w:b/>
          <w:bCs/>
          <w:sz w:val="24"/>
        </w:rPr>
        <w:tab/>
      </w:r>
      <w:r w:rsidRPr="00D41973">
        <w:rPr>
          <w:rFonts w:ascii="Times New Roman" w:eastAsia="宋体" w:hAnsi="Times New Roman" w:hint="eastAsia"/>
          <w:b/>
          <w:bCs/>
          <w:sz w:val="24"/>
        </w:rPr>
        <w:t>最小生日</w:t>
      </w:r>
      <w:r w:rsidRPr="00D41973">
        <w:rPr>
          <w:rFonts w:ascii="Times New Roman" w:eastAsia="宋体" w:hAnsi="Times New Roman"/>
          <w:b/>
          <w:bCs/>
          <w:sz w:val="24"/>
        </w:rPr>
        <w:tab/>
      </w:r>
      <w:r w:rsidRPr="00D41973">
        <w:rPr>
          <w:rFonts w:ascii="Times New Roman" w:eastAsia="宋体" w:hAnsi="Times New Roman" w:hint="eastAsia"/>
          <w:b/>
          <w:bCs/>
          <w:sz w:val="24"/>
        </w:rPr>
        <w:t>最小生日姓名</w:t>
      </w:r>
      <w:r w:rsidRPr="00D41973">
        <w:rPr>
          <w:rFonts w:ascii="Times New Roman" w:eastAsia="宋体" w:hAnsi="Times New Roman"/>
          <w:b/>
          <w:bCs/>
          <w:sz w:val="24"/>
        </w:rPr>
        <w:tab/>
      </w:r>
      <w:r w:rsidRPr="00D41973">
        <w:rPr>
          <w:rFonts w:ascii="Times New Roman" w:eastAsia="宋体" w:hAnsi="Times New Roman" w:hint="eastAsia"/>
          <w:b/>
          <w:bCs/>
          <w:sz w:val="24"/>
        </w:rPr>
        <w:t>最大生日</w:t>
      </w:r>
      <w:r w:rsidRPr="00D41973">
        <w:rPr>
          <w:rFonts w:ascii="Times New Roman" w:eastAsia="宋体" w:hAnsi="Times New Roman"/>
          <w:b/>
          <w:bCs/>
          <w:sz w:val="24"/>
        </w:rPr>
        <w:tab/>
      </w:r>
      <w:r w:rsidRPr="00D41973">
        <w:rPr>
          <w:rFonts w:ascii="Times New Roman" w:eastAsia="宋体" w:hAnsi="Times New Roman" w:hint="eastAsia"/>
          <w:b/>
          <w:bCs/>
          <w:sz w:val="24"/>
        </w:rPr>
        <w:t>最大生日姓名</w:t>
      </w:r>
      <w:r w:rsidRPr="00D41973">
        <w:rPr>
          <w:rFonts w:ascii="Times New Roman" w:eastAsia="宋体" w:hAnsi="Times New Roman"/>
          <w:b/>
          <w:bCs/>
          <w:sz w:val="24"/>
        </w:rPr>
        <w:tab/>
      </w:r>
      <w:r w:rsidRPr="00D41973">
        <w:rPr>
          <w:rFonts w:ascii="Times New Roman" w:eastAsia="宋体" w:hAnsi="Times New Roman" w:hint="eastAsia"/>
          <w:b/>
          <w:bCs/>
          <w:sz w:val="24"/>
        </w:rPr>
        <w:t>班级人数</w:t>
      </w:r>
    </w:p>
    <w:p w14:paraId="73C445A5" w14:textId="77777777" w:rsid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7912E583" w14:textId="57DE62A7" w:rsidR="0065235F" w:rsidRPr="00256F03" w:rsidRDefault="0065235F" w:rsidP="0065235F">
      <w:pPr>
        <w:jc w:val="left"/>
        <w:rPr>
          <w:rFonts w:ascii="Times New Roman" w:eastAsia="宋体" w:hAnsi="Times New Roman"/>
          <w:b/>
          <w:bCs/>
          <w:sz w:val="24"/>
        </w:rPr>
      </w:pPr>
      <w:r w:rsidRPr="00256F03">
        <w:rPr>
          <w:rFonts w:ascii="Times New Roman" w:eastAsia="宋体" w:hAnsi="Times New Roman" w:hint="eastAsia"/>
          <w:b/>
          <w:bCs/>
          <w:sz w:val="24"/>
        </w:rPr>
        <w:t>MAP</w:t>
      </w:r>
      <w:r w:rsidRPr="00256F03">
        <w:rPr>
          <w:rFonts w:ascii="Times New Roman" w:eastAsia="宋体" w:hAnsi="Times New Roman" w:hint="eastAsia"/>
          <w:b/>
          <w:bCs/>
          <w:sz w:val="24"/>
        </w:rPr>
        <w:t>阶段代码</w:t>
      </w:r>
    </w:p>
    <w:p w14:paraId="64FBD5B6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2C42A287" w14:textId="34684AA9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>java</w:t>
      </w:r>
    </w:p>
    <w:p w14:paraId="1361CEBE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public static class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Mappe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extends Mapper&lt;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LongWritable</w:t>
      </w:r>
      <w:proofErr w:type="spellEnd"/>
      <w:r w:rsidRPr="0065235F">
        <w:rPr>
          <w:rFonts w:ascii="Times New Roman" w:eastAsia="宋体" w:hAnsi="Times New Roman" w:hint="eastAsia"/>
          <w:sz w:val="24"/>
        </w:rPr>
        <w:t>, Text, Text, Text&gt; {</w:t>
      </w:r>
    </w:p>
    <w:p w14:paraId="2A44FD41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ivate Text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be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ew Text(); // </w:t>
      </w:r>
      <w:r w:rsidRPr="0065235F">
        <w:rPr>
          <w:rFonts w:ascii="Times New Roman" w:eastAsia="宋体" w:hAnsi="Times New Roman" w:hint="eastAsia"/>
          <w:sz w:val="24"/>
        </w:rPr>
        <w:t>用于存储班级号</w:t>
      </w:r>
    </w:p>
    <w:p w14:paraId="33B4833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ivate Text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ew Text(); // </w:t>
      </w:r>
      <w:r w:rsidRPr="0065235F">
        <w:rPr>
          <w:rFonts w:ascii="Times New Roman" w:eastAsia="宋体" w:hAnsi="Times New Roman" w:hint="eastAsia"/>
          <w:sz w:val="24"/>
        </w:rPr>
        <w:t>用于存储生日和姓名</w:t>
      </w:r>
    </w:p>
    <w:p w14:paraId="2F1B0F0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3C1C59E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@Override</w:t>
      </w:r>
    </w:p>
    <w:p w14:paraId="26B1F55F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otected void map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LongWritabl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key, Text value, Context context) throws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IOException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,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InterruptedException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{</w:t>
      </w:r>
    </w:p>
    <w:p w14:paraId="141EFA0F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 line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value.toString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); // </w:t>
      </w:r>
      <w:r w:rsidRPr="0065235F">
        <w:rPr>
          <w:rFonts w:ascii="Times New Roman" w:eastAsia="宋体" w:hAnsi="Times New Roman" w:hint="eastAsia"/>
          <w:sz w:val="24"/>
        </w:rPr>
        <w:t>将输入行转换为字符串</w:t>
      </w:r>
    </w:p>
    <w:p w14:paraId="036BBBF0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[] fields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line.split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","); // </w:t>
      </w:r>
      <w:r w:rsidRPr="0065235F">
        <w:rPr>
          <w:rFonts w:ascii="Times New Roman" w:eastAsia="宋体" w:hAnsi="Times New Roman" w:hint="eastAsia"/>
          <w:sz w:val="24"/>
        </w:rPr>
        <w:t>按逗号分割字段</w:t>
      </w:r>
    </w:p>
    <w:p w14:paraId="5715994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if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fields.length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= 3) { // </w:t>
      </w:r>
      <w:r w:rsidRPr="0065235F">
        <w:rPr>
          <w:rFonts w:ascii="Times New Roman" w:eastAsia="宋体" w:hAnsi="Times New Roman" w:hint="eastAsia"/>
          <w:sz w:val="24"/>
        </w:rPr>
        <w:t>确保有三个字段</w:t>
      </w:r>
    </w:p>
    <w:p w14:paraId="72A6811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fields[0].trim(); // </w:t>
      </w:r>
      <w:r w:rsidRPr="0065235F">
        <w:rPr>
          <w:rFonts w:ascii="Times New Roman" w:eastAsia="宋体" w:hAnsi="Times New Roman" w:hint="eastAsia"/>
          <w:sz w:val="24"/>
        </w:rPr>
        <w:t>班级号</w:t>
      </w:r>
    </w:p>
    <w:p w14:paraId="78B2A3E5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fields[1].trim(); // </w:t>
      </w:r>
      <w:r w:rsidRPr="0065235F">
        <w:rPr>
          <w:rFonts w:ascii="Times New Roman" w:eastAsia="宋体" w:hAnsi="Times New Roman" w:hint="eastAsia"/>
          <w:sz w:val="24"/>
        </w:rPr>
        <w:t>生日</w:t>
      </w:r>
    </w:p>
    <w:p w14:paraId="78467AE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 name = fields[2].trim(); // </w:t>
      </w:r>
      <w:r w:rsidRPr="0065235F">
        <w:rPr>
          <w:rFonts w:ascii="Times New Roman" w:eastAsia="宋体" w:hAnsi="Times New Roman" w:hint="eastAsia"/>
          <w:sz w:val="24"/>
        </w:rPr>
        <w:t>姓名</w:t>
      </w:r>
    </w:p>
    <w:p w14:paraId="42E5F3B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0AC3A0CE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ber.set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); // </w:t>
      </w:r>
      <w:r w:rsidRPr="0065235F">
        <w:rPr>
          <w:rFonts w:ascii="Times New Roman" w:eastAsia="宋体" w:hAnsi="Times New Roman" w:hint="eastAsia"/>
          <w:sz w:val="24"/>
        </w:rPr>
        <w:t>设置班级号</w:t>
      </w:r>
    </w:p>
    <w:p w14:paraId="0DFCB2D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.set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+ "," + name); // </w:t>
      </w:r>
      <w:r w:rsidRPr="0065235F">
        <w:rPr>
          <w:rFonts w:ascii="Times New Roman" w:eastAsia="宋体" w:hAnsi="Times New Roman" w:hint="eastAsia"/>
          <w:sz w:val="24"/>
        </w:rPr>
        <w:t>设置生日和姓名</w:t>
      </w:r>
    </w:p>
    <w:p w14:paraId="326597D5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7E7E82EB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ontext.wri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be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,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); // </w:t>
      </w:r>
      <w:r w:rsidRPr="0065235F">
        <w:rPr>
          <w:rFonts w:ascii="Times New Roman" w:eastAsia="宋体" w:hAnsi="Times New Roman" w:hint="eastAsia"/>
          <w:sz w:val="24"/>
        </w:rPr>
        <w:t>输出班级号和生日姓名</w:t>
      </w:r>
    </w:p>
    <w:p w14:paraId="56716895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}</w:t>
      </w:r>
    </w:p>
    <w:p w14:paraId="57C5F5AB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}</w:t>
      </w:r>
    </w:p>
    <w:p w14:paraId="606E7D4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>}</w:t>
      </w:r>
    </w:p>
    <w:p w14:paraId="09C91D09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>```</w:t>
      </w:r>
    </w:p>
    <w:p w14:paraId="036B88A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4F6588B1" w14:textId="06D853B8" w:rsidR="0065235F" w:rsidRPr="00256F03" w:rsidRDefault="0065235F" w:rsidP="0065235F">
      <w:pPr>
        <w:jc w:val="left"/>
        <w:rPr>
          <w:rFonts w:ascii="Times New Roman" w:eastAsia="宋体" w:hAnsi="Times New Roman"/>
          <w:b/>
          <w:bCs/>
          <w:sz w:val="24"/>
        </w:rPr>
      </w:pPr>
      <w:r w:rsidRPr="00256F03">
        <w:rPr>
          <w:rFonts w:ascii="Times New Roman" w:eastAsia="宋体" w:hAnsi="Times New Roman" w:hint="eastAsia"/>
          <w:b/>
          <w:bCs/>
          <w:sz w:val="24"/>
        </w:rPr>
        <w:t>REDUCE</w:t>
      </w:r>
      <w:r w:rsidRPr="00256F03">
        <w:rPr>
          <w:rFonts w:ascii="Times New Roman" w:eastAsia="宋体" w:hAnsi="Times New Roman" w:hint="eastAsia"/>
          <w:b/>
          <w:bCs/>
          <w:sz w:val="24"/>
        </w:rPr>
        <w:t>阶段代码</w:t>
      </w:r>
    </w:p>
    <w:p w14:paraId="0539BFF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13868CD9" w14:textId="576989CD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>java</w:t>
      </w:r>
    </w:p>
    <w:p w14:paraId="2BD62F0F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public static class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Reduce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extends Reducer&lt;Text, Text,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NullWritable</w:t>
      </w:r>
      <w:proofErr w:type="spellEnd"/>
      <w:r w:rsidRPr="0065235F">
        <w:rPr>
          <w:rFonts w:ascii="Times New Roman" w:eastAsia="宋体" w:hAnsi="Times New Roman" w:hint="eastAsia"/>
          <w:sz w:val="24"/>
        </w:rPr>
        <w:t>, Text&gt; {</w:t>
      </w:r>
    </w:p>
    <w:p w14:paraId="52D81E3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ivate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SimpleDateFormat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dateFormat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ew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SimpleDateFormat</w:t>
      </w:r>
      <w:proofErr w:type="spellEnd"/>
      <w:r w:rsidRPr="0065235F">
        <w:rPr>
          <w:rFonts w:ascii="Times New Roman" w:eastAsia="宋体" w:hAnsi="Times New Roman" w:hint="eastAsia"/>
          <w:sz w:val="24"/>
        </w:rPr>
        <w:t>("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yyy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-MM-dd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HH:mm:ss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"); // </w:t>
      </w:r>
      <w:r w:rsidRPr="0065235F">
        <w:rPr>
          <w:rFonts w:ascii="Times New Roman" w:eastAsia="宋体" w:hAnsi="Times New Roman" w:hint="eastAsia"/>
          <w:sz w:val="24"/>
        </w:rPr>
        <w:t>日期格式</w:t>
      </w:r>
    </w:p>
    <w:p w14:paraId="480B7CDE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ivate Text result = new Text(); // </w:t>
      </w:r>
      <w:r w:rsidRPr="0065235F">
        <w:rPr>
          <w:rFonts w:ascii="Times New Roman" w:eastAsia="宋体" w:hAnsi="Times New Roman" w:hint="eastAsia"/>
          <w:sz w:val="24"/>
        </w:rPr>
        <w:t>用于存储最终结果</w:t>
      </w:r>
    </w:p>
    <w:p w14:paraId="7BC2318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63F302EC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@Override</w:t>
      </w:r>
    </w:p>
    <w:p w14:paraId="7CC413BD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protected void reduce(Text key,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Iterabl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&lt;Text&gt; values, Context context) throws </w:t>
      </w:r>
      <w:proofErr w:type="spellStart"/>
      <w:r w:rsidRPr="0065235F">
        <w:rPr>
          <w:rFonts w:ascii="Times New Roman" w:eastAsia="宋体" w:hAnsi="Times New Roman" w:hint="eastAsia"/>
          <w:sz w:val="24"/>
        </w:rPr>
        <w:lastRenderedPageBreak/>
        <w:t>IOException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,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InterruptedException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{</w:t>
      </w:r>
    </w:p>
    <w:p w14:paraId="09362B1B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key.toString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); // </w:t>
      </w:r>
      <w:r w:rsidRPr="0065235F">
        <w:rPr>
          <w:rFonts w:ascii="Times New Roman" w:eastAsia="宋体" w:hAnsi="Times New Roman" w:hint="eastAsia"/>
          <w:sz w:val="24"/>
        </w:rPr>
        <w:t>获取班级号</w:t>
      </w:r>
    </w:p>
    <w:p w14:paraId="7E205E95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int count = 0; // </w:t>
      </w:r>
      <w:r w:rsidRPr="0065235F">
        <w:rPr>
          <w:rFonts w:ascii="Times New Roman" w:eastAsia="宋体" w:hAnsi="Times New Roman" w:hint="eastAsia"/>
          <w:sz w:val="24"/>
        </w:rPr>
        <w:t>计数班级人数</w:t>
      </w:r>
    </w:p>
    <w:p w14:paraId="3AD967AD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416B20E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""; // </w:t>
      </w:r>
      <w:r w:rsidRPr="0065235F">
        <w:rPr>
          <w:rFonts w:ascii="Times New Roman" w:eastAsia="宋体" w:hAnsi="Times New Roman" w:hint="eastAsia"/>
          <w:sz w:val="24"/>
        </w:rPr>
        <w:t>年龄最大的人姓名</w:t>
      </w:r>
    </w:p>
    <w:p w14:paraId="45DA1B94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""; // </w:t>
      </w:r>
      <w:r w:rsidRPr="0065235F">
        <w:rPr>
          <w:rFonts w:ascii="Times New Roman" w:eastAsia="宋体" w:hAnsi="Times New Roman" w:hint="eastAsia"/>
          <w:sz w:val="24"/>
        </w:rPr>
        <w:t>年龄最小的人姓名</w:t>
      </w:r>
    </w:p>
    <w:p w14:paraId="5B60D88D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Date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ull; // </w:t>
      </w:r>
      <w:r w:rsidRPr="0065235F">
        <w:rPr>
          <w:rFonts w:ascii="Times New Roman" w:eastAsia="宋体" w:hAnsi="Times New Roman" w:hint="eastAsia"/>
          <w:sz w:val="24"/>
        </w:rPr>
        <w:t>年龄最大的人生日</w:t>
      </w:r>
    </w:p>
    <w:p w14:paraId="2D60869F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Date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ull; // </w:t>
      </w:r>
      <w:r w:rsidRPr="0065235F">
        <w:rPr>
          <w:rFonts w:ascii="Times New Roman" w:eastAsia="宋体" w:hAnsi="Times New Roman" w:hint="eastAsia"/>
          <w:sz w:val="24"/>
        </w:rPr>
        <w:t>年龄最小的人生日</w:t>
      </w:r>
    </w:p>
    <w:p w14:paraId="6B193CB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</w:t>
      </w:r>
    </w:p>
    <w:p w14:paraId="423BA9E6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// </w:t>
      </w:r>
      <w:r w:rsidRPr="0065235F">
        <w:rPr>
          <w:rFonts w:ascii="Times New Roman" w:eastAsia="宋体" w:hAnsi="Times New Roman" w:hint="eastAsia"/>
          <w:sz w:val="24"/>
        </w:rPr>
        <w:t>遍历所有值</w:t>
      </w:r>
    </w:p>
    <w:p w14:paraId="05F1BFFD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for(Text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val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: values) {</w:t>
      </w:r>
    </w:p>
    <w:p w14:paraId="265F01D0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count++; // </w:t>
      </w:r>
      <w:r w:rsidRPr="0065235F">
        <w:rPr>
          <w:rFonts w:ascii="Times New Roman" w:eastAsia="宋体" w:hAnsi="Times New Roman" w:hint="eastAsia"/>
          <w:sz w:val="24"/>
        </w:rPr>
        <w:t>计数</w:t>
      </w:r>
    </w:p>
    <w:p w14:paraId="25D5452E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[]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val.toString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).split(",", 2); // </w:t>
      </w:r>
      <w:r w:rsidRPr="0065235F">
        <w:rPr>
          <w:rFonts w:ascii="Times New Roman" w:eastAsia="宋体" w:hAnsi="Times New Roman" w:hint="eastAsia"/>
          <w:sz w:val="24"/>
        </w:rPr>
        <w:t>分割生日和姓名</w:t>
      </w:r>
    </w:p>
    <w:p w14:paraId="01CBCD8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St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[0]; // </w:t>
      </w:r>
      <w:r w:rsidRPr="0065235F">
        <w:rPr>
          <w:rFonts w:ascii="Times New Roman" w:eastAsia="宋体" w:hAnsi="Times New Roman" w:hint="eastAsia"/>
          <w:sz w:val="24"/>
        </w:rPr>
        <w:t>生日字符串</w:t>
      </w:r>
    </w:p>
    <w:p w14:paraId="02988964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String name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And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[1]; // </w:t>
      </w:r>
      <w:r w:rsidRPr="0065235F">
        <w:rPr>
          <w:rFonts w:ascii="Times New Roman" w:eastAsia="宋体" w:hAnsi="Times New Roman" w:hint="eastAsia"/>
          <w:sz w:val="24"/>
        </w:rPr>
        <w:t>姓名</w:t>
      </w:r>
    </w:p>
    <w:p w14:paraId="30DB7089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6D7912E0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try {</w:t>
      </w:r>
    </w:p>
    <w:p w14:paraId="58D60F2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Date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dateFormat.parse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Str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); // </w:t>
      </w:r>
      <w:r w:rsidRPr="0065235F">
        <w:rPr>
          <w:rFonts w:ascii="Times New Roman" w:eastAsia="宋体" w:hAnsi="Times New Roman" w:hint="eastAsia"/>
          <w:sz w:val="24"/>
        </w:rPr>
        <w:t>解析生日</w:t>
      </w:r>
    </w:p>
    <w:p w14:paraId="270FA3FB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1E12AE1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// </w:t>
      </w:r>
      <w:r w:rsidRPr="0065235F">
        <w:rPr>
          <w:rFonts w:ascii="Times New Roman" w:eastAsia="宋体" w:hAnsi="Times New Roman" w:hint="eastAsia"/>
          <w:sz w:val="24"/>
        </w:rPr>
        <w:t>更新年龄最大的人</w:t>
      </w:r>
    </w:p>
    <w:p w14:paraId="4DADCDB9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if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= null ||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.before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)) {</w:t>
      </w:r>
    </w:p>
    <w:p w14:paraId="1FBA077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;</w:t>
      </w:r>
    </w:p>
    <w:p w14:paraId="3EBDA1EC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ame;</w:t>
      </w:r>
    </w:p>
    <w:p w14:paraId="0BF9A2F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}</w:t>
      </w:r>
    </w:p>
    <w:p w14:paraId="02EDBB78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// </w:t>
      </w:r>
      <w:r w:rsidRPr="0065235F">
        <w:rPr>
          <w:rFonts w:ascii="Times New Roman" w:eastAsia="宋体" w:hAnsi="Times New Roman" w:hint="eastAsia"/>
          <w:sz w:val="24"/>
        </w:rPr>
        <w:t>更新年龄最小的人</w:t>
      </w:r>
    </w:p>
    <w:p w14:paraId="753DA6FC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if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= null ||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.after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)) {</w:t>
      </w:r>
    </w:p>
    <w:p w14:paraId="593BFAD2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birth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;</w:t>
      </w:r>
    </w:p>
    <w:p w14:paraId="6D1242FF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= name;</w:t>
      </w:r>
    </w:p>
    <w:p w14:paraId="70A12260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}</w:t>
      </w:r>
    </w:p>
    <w:p w14:paraId="70B0B2E2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} catch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ParseException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e) {</w:t>
      </w:r>
    </w:p>
    <w:p w14:paraId="45CB8B9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e.printStackTrac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); // </w:t>
      </w:r>
      <w:r w:rsidRPr="0065235F">
        <w:rPr>
          <w:rFonts w:ascii="Times New Roman" w:eastAsia="宋体" w:hAnsi="Times New Roman" w:hint="eastAsia"/>
          <w:sz w:val="24"/>
        </w:rPr>
        <w:t>异常处理</w:t>
      </w:r>
    </w:p>
    <w:p w14:paraId="2CB76465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}</w:t>
      </w:r>
    </w:p>
    <w:p w14:paraId="12933B2E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}</w:t>
      </w:r>
    </w:p>
    <w:p w14:paraId="355207F0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</w:t>
      </w:r>
    </w:p>
    <w:p w14:paraId="27074CD1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// </w:t>
      </w:r>
      <w:r w:rsidRPr="0065235F">
        <w:rPr>
          <w:rFonts w:ascii="Times New Roman" w:eastAsia="宋体" w:hAnsi="Times New Roman" w:hint="eastAsia"/>
          <w:sz w:val="24"/>
        </w:rPr>
        <w:t>构造输出字符串</w:t>
      </w:r>
    </w:p>
    <w:p w14:paraId="5E1AC477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String output =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lassNum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+ "\t" +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dateFormat.format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) + "\t" +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young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+ "\t" +</w:t>
      </w:r>
    </w:p>
    <w:p w14:paraId="43F00191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        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dateFormat.format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Dat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) + "\t" +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oldestName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 + "\t" + count;</w:t>
      </w:r>
    </w:p>
    <w:p w14:paraId="6978E69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5E327981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result.set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output); // </w:t>
      </w:r>
      <w:r w:rsidRPr="0065235F">
        <w:rPr>
          <w:rFonts w:ascii="Times New Roman" w:eastAsia="宋体" w:hAnsi="Times New Roman" w:hint="eastAsia"/>
          <w:sz w:val="24"/>
        </w:rPr>
        <w:t>设置结果</w:t>
      </w:r>
    </w:p>
    <w:p w14:paraId="516C3D7A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    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context.write</w:t>
      </w:r>
      <w:proofErr w:type="spellEnd"/>
      <w:r w:rsidRPr="0065235F">
        <w:rPr>
          <w:rFonts w:ascii="Times New Roman" w:eastAsia="宋体" w:hAnsi="Times New Roman" w:hint="eastAsia"/>
          <w:sz w:val="24"/>
        </w:rPr>
        <w:t>(</w:t>
      </w:r>
      <w:proofErr w:type="spellStart"/>
      <w:r w:rsidRPr="0065235F">
        <w:rPr>
          <w:rFonts w:ascii="Times New Roman" w:eastAsia="宋体" w:hAnsi="Times New Roman" w:hint="eastAsia"/>
          <w:sz w:val="24"/>
        </w:rPr>
        <w:t>NullWritable.get</w:t>
      </w:r>
      <w:proofErr w:type="spellEnd"/>
      <w:r w:rsidRPr="0065235F">
        <w:rPr>
          <w:rFonts w:ascii="Times New Roman" w:eastAsia="宋体" w:hAnsi="Times New Roman" w:hint="eastAsia"/>
          <w:sz w:val="24"/>
        </w:rPr>
        <w:t xml:space="preserve">(), result); // </w:t>
      </w:r>
      <w:r w:rsidRPr="0065235F">
        <w:rPr>
          <w:rFonts w:ascii="Times New Roman" w:eastAsia="宋体" w:hAnsi="Times New Roman" w:hint="eastAsia"/>
          <w:sz w:val="24"/>
        </w:rPr>
        <w:t>输出结果</w:t>
      </w:r>
    </w:p>
    <w:p w14:paraId="407F5593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t xml:space="preserve">    }</w:t>
      </w:r>
    </w:p>
    <w:p w14:paraId="7002C396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  <w:r w:rsidRPr="0065235F">
        <w:rPr>
          <w:rFonts w:ascii="Times New Roman" w:eastAsia="宋体" w:hAnsi="Times New Roman" w:hint="eastAsia"/>
          <w:sz w:val="24"/>
        </w:rPr>
        <w:lastRenderedPageBreak/>
        <w:t>}</w:t>
      </w:r>
    </w:p>
    <w:p w14:paraId="351653DE" w14:textId="153E666F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349C4796" w14:textId="77777777" w:rsidR="0065235F" w:rsidRPr="0065235F" w:rsidRDefault="0065235F" w:rsidP="0065235F">
      <w:pPr>
        <w:jc w:val="left"/>
        <w:rPr>
          <w:rFonts w:ascii="Times New Roman" w:eastAsia="宋体" w:hAnsi="Times New Roman"/>
          <w:sz w:val="24"/>
        </w:rPr>
      </w:pPr>
    </w:p>
    <w:p w14:paraId="3B191D0F" w14:textId="77777777" w:rsidR="0065235F" w:rsidRPr="00835F1C" w:rsidRDefault="0065235F" w:rsidP="0065235F">
      <w:pPr>
        <w:jc w:val="center"/>
        <w:rPr>
          <w:rFonts w:ascii="Times New Roman" w:eastAsia="宋体" w:hAnsi="Times New Roman"/>
          <w:sz w:val="24"/>
        </w:rPr>
      </w:pPr>
      <w:r w:rsidRPr="0065235F">
        <w:rPr>
          <w:noProof/>
        </w:rPr>
        <w:drawing>
          <wp:inline distT="0" distB="0" distL="0" distR="0" wp14:anchorId="5E851EAD" wp14:editId="33F6B2AF">
            <wp:extent cx="3680400" cy="5029200"/>
            <wp:effectExtent l="0" t="0" r="0" b="0"/>
            <wp:docPr id="740526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5262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5240" cy="503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C8D75" w14:textId="77777777" w:rsidR="0065235F" w:rsidRPr="001D464D" w:rsidRDefault="0065235F" w:rsidP="0065235F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 w:rsidRPr="001D464D">
        <w:rPr>
          <w:rFonts w:ascii="Times New Roman" w:eastAsia="宋体" w:hAnsi="Times New Roman"/>
          <w:szCs w:val="21"/>
        </w:rPr>
        <w:fldChar w:fldCharType="begin"/>
      </w:r>
      <w:r w:rsidRPr="001D464D">
        <w:rPr>
          <w:rFonts w:ascii="Times New Roman" w:eastAsia="宋体" w:hAnsi="Times New Roman"/>
          <w:szCs w:val="21"/>
        </w:rPr>
        <w:instrText xml:space="preserve"> SEQ </w:instrText>
      </w:r>
      <w:r w:rsidRPr="001D464D">
        <w:rPr>
          <w:rFonts w:ascii="Times New Roman" w:eastAsia="宋体" w:hAnsi="Times New Roman"/>
          <w:szCs w:val="21"/>
        </w:rPr>
        <w:instrText>图表</w:instrText>
      </w:r>
      <w:r w:rsidRPr="001D464D">
        <w:rPr>
          <w:rFonts w:ascii="Times New Roman" w:eastAsia="宋体" w:hAnsi="Times New Roman"/>
          <w:szCs w:val="21"/>
        </w:rPr>
        <w:instrText xml:space="preserve"> \* ARABIC \s 0 </w:instrText>
      </w:r>
      <w:r w:rsidRPr="001D464D">
        <w:rPr>
          <w:rFonts w:ascii="Times New Roman" w:eastAsia="宋体" w:hAnsi="Times New Roman"/>
          <w:szCs w:val="21"/>
        </w:rPr>
        <w:fldChar w:fldCharType="separate"/>
      </w:r>
      <w:r w:rsidRPr="001D464D">
        <w:rPr>
          <w:rFonts w:ascii="Times New Roman" w:eastAsia="宋体" w:hAnsi="Times New Roman"/>
          <w:szCs w:val="21"/>
        </w:rPr>
        <w:t>1</w:t>
      </w:r>
      <w:r w:rsidRPr="001D464D">
        <w:rPr>
          <w:rFonts w:ascii="Times New Roman" w:eastAsia="宋体" w:hAnsi="Times New Roman"/>
          <w:szCs w:val="21"/>
        </w:rPr>
        <w:fldChar w:fldCharType="end"/>
      </w:r>
      <w:r>
        <w:rPr>
          <w:rFonts w:ascii="Times New Roman" w:eastAsia="宋体" w:hAnsi="Times New Roman" w:hint="eastAsia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输出结果</w:t>
      </w:r>
    </w:p>
    <w:p w14:paraId="3E4BA682" w14:textId="77777777" w:rsidR="0065235F" w:rsidRDefault="0065235F" w:rsidP="0065235F">
      <w:pPr>
        <w:jc w:val="center"/>
        <w:rPr>
          <w:rFonts w:ascii="Times New Roman" w:eastAsia="宋体" w:hAnsi="Times New Roman"/>
          <w:szCs w:val="21"/>
        </w:rPr>
      </w:pPr>
      <w:r w:rsidRPr="0065235F">
        <w:rPr>
          <w:noProof/>
        </w:rPr>
        <w:lastRenderedPageBreak/>
        <w:drawing>
          <wp:inline distT="0" distB="0" distL="0" distR="0" wp14:anchorId="1A31A344" wp14:editId="7D512A50">
            <wp:extent cx="5274310" cy="3860165"/>
            <wp:effectExtent l="0" t="0" r="2540" b="6985"/>
            <wp:docPr id="6745280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280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F9D5E" w14:textId="77777777" w:rsidR="0065235F" w:rsidRDefault="0065235F" w:rsidP="0065235F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 xml:space="preserve"> MapReduce</w:t>
      </w:r>
      <w:r>
        <w:rPr>
          <w:rFonts w:ascii="Times New Roman" w:eastAsia="宋体" w:hAnsi="Times New Roman" w:hint="eastAsia"/>
          <w:szCs w:val="21"/>
        </w:rPr>
        <w:t>运行界面</w:t>
      </w:r>
    </w:p>
    <w:p w14:paraId="1924F1CB" w14:textId="77777777" w:rsidR="0065235F" w:rsidRPr="0065235F" w:rsidRDefault="0065235F">
      <w:pPr>
        <w:jc w:val="left"/>
        <w:rPr>
          <w:rFonts w:ascii="Times New Roman" w:eastAsia="宋体" w:hAnsi="Times New Roman"/>
          <w:b/>
          <w:bCs/>
          <w:sz w:val="24"/>
        </w:rPr>
      </w:pPr>
    </w:p>
    <w:p w14:paraId="4F1FFC75" w14:textId="77777777" w:rsidR="0065235F" w:rsidRPr="0065235F" w:rsidRDefault="0065235F">
      <w:pPr>
        <w:jc w:val="left"/>
        <w:rPr>
          <w:rFonts w:ascii="Times New Roman" w:eastAsia="宋体" w:hAnsi="Times New Roman"/>
          <w:b/>
          <w:bCs/>
          <w:sz w:val="24"/>
        </w:rPr>
      </w:pPr>
    </w:p>
    <w:p w14:paraId="6A731A75" w14:textId="11B09AAA" w:rsidR="0065235F" w:rsidRPr="0065235F" w:rsidRDefault="0065235F" w:rsidP="0065235F">
      <w:pPr>
        <w:jc w:val="left"/>
        <w:rPr>
          <w:rFonts w:ascii="Times New Roman" w:eastAsia="宋体" w:hAnsi="Times New Roman"/>
          <w:b/>
          <w:bCs/>
          <w:sz w:val="24"/>
        </w:rPr>
      </w:pPr>
      <w:r w:rsidRPr="0065235F">
        <w:rPr>
          <w:rFonts w:ascii="Times New Roman" w:eastAsia="宋体" w:hAnsi="Times New Roman" w:hint="eastAsia"/>
          <w:b/>
          <w:bCs/>
          <w:sz w:val="24"/>
        </w:rPr>
        <w:t>实验总结</w:t>
      </w:r>
    </w:p>
    <w:p w14:paraId="6CF4EA8A" w14:textId="2270CA53" w:rsidR="005A05D6" w:rsidRDefault="0065235F" w:rsidP="0065235F">
      <w:pPr>
        <w:jc w:val="left"/>
        <w:rPr>
          <w:rFonts w:ascii="Times New Roman" w:eastAsia="宋体" w:hAnsi="Times New Roman"/>
          <w:szCs w:val="21"/>
        </w:rPr>
      </w:pPr>
      <w:r w:rsidRPr="0065235F">
        <w:rPr>
          <w:rFonts w:ascii="Times New Roman" w:eastAsia="宋体" w:hAnsi="Times New Roman" w:hint="eastAsia"/>
          <w:sz w:val="24"/>
        </w:rPr>
        <w:t>在本次实验中，实现了一个基于</w:t>
      </w:r>
      <w:r w:rsidRPr="0065235F">
        <w:rPr>
          <w:rFonts w:ascii="Times New Roman" w:eastAsia="宋体" w:hAnsi="Times New Roman" w:hint="eastAsia"/>
          <w:sz w:val="24"/>
        </w:rPr>
        <w:t>MapReduce</w:t>
      </w:r>
      <w:r w:rsidRPr="0065235F">
        <w:rPr>
          <w:rFonts w:ascii="Times New Roman" w:eastAsia="宋体" w:hAnsi="Times New Roman" w:hint="eastAsia"/>
          <w:sz w:val="24"/>
        </w:rPr>
        <w:t>的程序，用于统计每个班级的年龄最小和最大的人以及班级人数。通过</w:t>
      </w:r>
      <w:r w:rsidRPr="0065235F">
        <w:rPr>
          <w:rFonts w:ascii="Times New Roman" w:eastAsia="宋体" w:hAnsi="Times New Roman" w:hint="eastAsia"/>
          <w:sz w:val="24"/>
        </w:rPr>
        <w:t>Mapper</w:t>
      </w:r>
      <w:r w:rsidRPr="0065235F">
        <w:rPr>
          <w:rFonts w:ascii="Times New Roman" w:eastAsia="宋体" w:hAnsi="Times New Roman" w:hint="eastAsia"/>
          <w:sz w:val="24"/>
        </w:rPr>
        <w:t>阶段，将输入数据解析并输出班级号及对应的生日和姓名。在</w:t>
      </w:r>
      <w:r w:rsidRPr="0065235F">
        <w:rPr>
          <w:rFonts w:ascii="Times New Roman" w:eastAsia="宋体" w:hAnsi="Times New Roman" w:hint="eastAsia"/>
          <w:sz w:val="24"/>
        </w:rPr>
        <w:t>Reducer</w:t>
      </w:r>
      <w:r w:rsidRPr="0065235F">
        <w:rPr>
          <w:rFonts w:ascii="Times New Roman" w:eastAsia="宋体" w:hAnsi="Times New Roman" w:hint="eastAsia"/>
          <w:sz w:val="24"/>
        </w:rPr>
        <w:t>阶段，对同一班级的所有记录进行汇总，计算出班级人数、年龄最小和最大的人及其姓名。最终，按照指定格式输出结果。通过这个实验，深入理解了</w:t>
      </w:r>
      <w:r w:rsidRPr="0065235F">
        <w:rPr>
          <w:rFonts w:ascii="Times New Roman" w:eastAsia="宋体" w:hAnsi="Times New Roman" w:hint="eastAsia"/>
          <w:sz w:val="24"/>
        </w:rPr>
        <w:t>MapReduce</w:t>
      </w:r>
      <w:r w:rsidRPr="0065235F">
        <w:rPr>
          <w:rFonts w:ascii="Times New Roman" w:eastAsia="宋体" w:hAnsi="Times New Roman" w:hint="eastAsia"/>
          <w:sz w:val="24"/>
        </w:rPr>
        <w:t>编程模型的基本原理和数据处理流程，并掌握了如何在分布式环境中进行数据统计与分析。</w:t>
      </w:r>
    </w:p>
    <w:p w14:paraId="3BA30938" w14:textId="2948C738" w:rsidR="001C3F5A" w:rsidRPr="00A405B3" w:rsidRDefault="001C3F5A" w:rsidP="0065235F">
      <w:pPr>
        <w:ind w:firstLine="420"/>
        <w:jc w:val="left"/>
        <w:rPr>
          <w:rFonts w:ascii="Times New Roman" w:eastAsia="宋体" w:hAnsi="Times New Roman"/>
          <w:sz w:val="24"/>
        </w:rPr>
      </w:pPr>
    </w:p>
    <w:sectPr w:rsidR="001C3F5A" w:rsidRPr="00A405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DD51D" w14:textId="77777777" w:rsidR="00B44557" w:rsidRDefault="00B44557" w:rsidP="00D50AE7">
      <w:pPr>
        <w:rPr>
          <w:rFonts w:hint="eastAsia"/>
        </w:rPr>
      </w:pPr>
      <w:r>
        <w:separator/>
      </w:r>
    </w:p>
  </w:endnote>
  <w:endnote w:type="continuationSeparator" w:id="0">
    <w:p w14:paraId="55DFB69D" w14:textId="77777777" w:rsidR="00B44557" w:rsidRDefault="00B44557" w:rsidP="00D50AE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B3EB25" w14:textId="77777777" w:rsidR="00B44557" w:rsidRDefault="00B44557" w:rsidP="00D50AE7">
      <w:pPr>
        <w:rPr>
          <w:rFonts w:hint="eastAsia"/>
        </w:rPr>
      </w:pPr>
      <w:r>
        <w:separator/>
      </w:r>
    </w:p>
  </w:footnote>
  <w:footnote w:type="continuationSeparator" w:id="0">
    <w:p w14:paraId="56698E97" w14:textId="77777777" w:rsidR="00B44557" w:rsidRDefault="00B44557" w:rsidP="00D50AE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NDU1MzS2sDSwMDVR0lEKTi0uzszPAykwqgUA4s3Z1ywAAAA="/>
  </w:docVars>
  <w:rsids>
    <w:rsidRoot w:val="00064B35"/>
    <w:rsid w:val="000126A7"/>
    <w:rsid w:val="000618C2"/>
    <w:rsid w:val="00064B35"/>
    <w:rsid w:val="000C592B"/>
    <w:rsid w:val="000E6FD8"/>
    <w:rsid w:val="00106E0C"/>
    <w:rsid w:val="001C3F5A"/>
    <w:rsid w:val="001D464D"/>
    <w:rsid w:val="001F5E07"/>
    <w:rsid w:val="002332B5"/>
    <w:rsid w:val="0025532D"/>
    <w:rsid w:val="00256F03"/>
    <w:rsid w:val="002A2DE6"/>
    <w:rsid w:val="002F4A88"/>
    <w:rsid w:val="00373E4F"/>
    <w:rsid w:val="00384575"/>
    <w:rsid w:val="003862A0"/>
    <w:rsid w:val="00403E32"/>
    <w:rsid w:val="004A3C62"/>
    <w:rsid w:val="004E2A8B"/>
    <w:rsid w:val="005103BA"/>
    <w:rsid w:val="005237B4"/>
    <w:rsid w:val="0055531D"/>
    <w:rsid w:val="00587AEA"/>
    <w:rsid w:val="00596DAE"/>
    <w:rsid w:val="005A05D6"/>
    <w:rsid w:val="0060536E"/>
    <w:rsid w:val="0065235F"/>
    <w:rsid w:val="00742E9B"/>
    <w:rsid w:val="007A43C0"/>
    <w:rsid w:val="007C5266"/>
    <w:rsid w:val="007D2E6E"/>
    <w:rsid w:val="007F2C89"/>
    <w:rsid w:val="00822A23"/>
    <w:rsid w:val="00835F1C"/>
    <w:rsid w:val="00867A8F"/>
    <w:rsid w:val="008C0048"/>
    <w:rsid w:val="008F6A5B"/>
    <w:rsid w:val="0090530F"/>
    <w:rsid w:val="00A00028"/>
    <w:rsid w:val="00A20599"/>
    <w:rsid w:val="00A32B43"/>
    <w:rsid w:val="00A405B3"/>
    <w:rsid w:val="00AE3009"/>
    <w:rsid w:val="00AF4448"/>
    <w:rsid w:val="00B41C44"/>
    <w:rsid w:val="00B44557"/>
    <w:rsid w:val="00B64D61"/>
    <w:rsid w:val="00BB6261"/>
    <w:rsid w:val="00BC3C45"/>
    <w:rsid w:val="00BE167E"/>
    <w:rsid w:val="00BF729E"/>
    <w:rsid w:val="00C43281"/>
    <w:rsid w:val="00C53387"/>
    <w:rsid w:val="00C57408"/>
    <w:rsid w:val="00C57B94"/>
    <w:rsid w:val="00CD7EAD"/>
    <w:rsid w:val="00D121E6"/>
    <w:rsid w:val="00D41973"/>
    <w:rsid w:val="00D46F25"/>
    <w:rsid w:val="00D50AE7"/>
    <w:rsid w:val="00DB5AFF"/>
    <w:rsid w:val="00E248BD"/>
    <w:rsid w:val="00E36094"/>
    <w:rsid w:val="00EB1D99"/>
    <w:rsid w:val="00EB6DB2"/>
    <w:rsid w:val="00F32660"/>
    <w:rsid w:val="00F35844"/>
    <w:rsid w:val="00F9592A"/>
    <w:rsid w:val="00FC10D4"/>
    <w:rsid w:val="00FC3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93F36B"/>
  <w15:chartTrackingRefBased/>
  <w15:docId w15:val="{51E04051-43CE-4712-8483-737522B6A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25532D"/>
    <w:rPr>
      <w:rFonts w:asciiTheme="majorHAnsi" w:eastAsia="黑体" w:hAnsiTheme="majorHAnsi" w:cstheme="majorBid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D50AE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50A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50A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50A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A539C-A146-4011-978E-EE130A251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771</Words>
  <Characters>2300</Characters>
  <Application>Microsoft Office Word</Application>
  <DocSecurity>0</DocSecurity>
  <Lines>115</Lines>
  <Paragraphs>99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梦杰 杨</dc:creator>
  <cp:keywords/>
  <dc:description/>
  <cp:lastModifiedBy>Ziming Guo</cp:lastModifiedBy>
  <cp:revision>68</cp:revision>
  <dcterms:created xsi:type="dcterms:W3CDTF">2024-06-15T08:20:00Z</dcterms:created>
  <dcterms:modified xsi:type="dcterms:W3CDTF">2025-06-05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03f215-bf7d-4536-bdc5-dfb02b3ec068</vt:lpwstr>
  </property>
</Properties>
</file>